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6F83" w:rsidRDefault="002C2F00">
      <w:pPr>
        <w:pStyle w:val="a9"/>
        <w:spacing w:before="10" w:beforeAutospacing="0" w:after="10" w:afterAutospacing="0"/>
        <w:jc w:val="center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论文题目</w:t>
      </w:r>
      <w:r>
        <w:rPr>
          <w:rFonts w:ascii="黑体" w:eastAsia="黑体" w:hAnsi="黑体"/>
          <w:b/>
          <w:bCs/>
          <w:spacing w:val="-20"/>
          <w:sz w:val="32"/>
          <w:szCs w:val="32"/>
        </w:rPr>
        <w:t>(三号黑体居中，</w:t>
      </w:r>
      <w:r w:rsidR="00DD486F">
        <w:rPr>
          <w:rFonts w:ascii="黑体" w:eastAsia="黑体" w:hAnsi="黑体" w:hint="eastAsia"/>
          <w:b/>
          <w:bCs/>
          <w:spacing w:val="-20"/>
          <w:sz w:val="32"/>
          <w:szCs w:val="32"/>
        </w:rPr>
        <w:t>如</w:t>
      </w:r>
      <w:bookmarkStart w:id="0" w:name="_GoBack"/>
      <w:bookmarkEnd w:id="0"/>
      <w:r>
        <w:rPr>
          <w:rFonts w:ascii="黑体" w:eastAsia="黑体" w:hAnsi="黑体"/>
          <w:b/>
          <w:bCs/>
          <w:spacing w:val="-20"/>
          <w:sz w:val="32"/>
          <w:szCs w:val="32"/>
        </w:rPr>
        <w:t>英文摘要用</w:t>
      </w:r>
      <w:r>
        <w:rPr>
          <w:rFonts w:ascii="Times New Roman" w:eastAsia="黑体" w:hAnsi="Times New Roman" w:cs="Times New Roman"/>
          <w:b/>
          <w:bCs/>
          <w:spacing w:val="-20"/>
          <w:sz w:val="32"/>
          <w:szCs w:val="32"/>
        </w:rPr>
        <w:t>Times New Roman</w:t>
      </w:r>
      <w:r>
        <w:rPr>
          <w:rFonts w:ascii="黑体" w:eastAsia="黑体" w:hAnsi="黑体"/>
          <w:b/>
          <w:bCs/>
          <w:spacing w:val="-20"/>
          <w:sz w:val="32"/>
          <w:szCs w:val="32"/>
        </w:rPr>
        <w:t>字体)</w:t>
      </w:r>
    </w:p>
    <w:p w:rsidR="00CF6F83" w:rsidRDefault="002C2F00">
      <w:pPr>
        <w:spacing w:line="360" w:lineRule="auto"/>
        <w:jc w:val="center"/>
        <w:rPr>
          <w:rFonts w:ascii="Times New Roman" w:eastAsia="仿宋_GB2312" w:hAnsi="Times New Roman"/>
          <w:b/>
          <w:sz w:val="28"/>
          <w:szCs w:val="28"/>
        </w:rPr>
      </w:pPr>
      <w:r>
        <w:rPr>
          <w:rFonts w:ascii="Times New Roman" w:eastAsia="仿宋" w:hAnsi="Times New Roman"/>
          <w:b/>
          <w:sz w:val="28"/>
          <w:szCs w:val="28"/>
        </w:rPr>
        <w:t>报告人</w:t>
      </w:r>
      <w:r>
        <w:rPr>
          <w:rFonts w:ascii="Times New Roman" w:eastAsia="仿宋" w:hAnsi="Times New Roman"/>
          <w:b/>
          <w:sz w:val="28"/>
          <w:szCs w:val="28"/>
          <w:vertAlign w:val="superscript"/>
        </w:rPr>
        <w:t>1,</w:t>
      </w:r>
      <w:r>
        <w:rPr>
          <w:rFonts w:ascii="Times New Roman" w:eastAsia="仿宋_GB2312" w:hAnsi="Times New Roman"/>
          <w:b/>
          <w:sz w:val="28"/>
          <w:szCs w:val="28"/>
          <w:vertAlign w:val="superscript"/>
        </w:rPr>
        <w:t>*</w:t>
      </w:r>
      <w:r>
        <w:rPr>
          <w:rFonts w:ascii="Times New Roman" w:eastAsia="仿宋" w:hAnsi="Times New Roman"/>
          <w:b/>
          <w:sz w:val="28"/>
          <w:szCs w:val="28"/>
        </w:rPr>
        <w:t>，</w:t>
      </w:r>
      <w:r>
        <w:rPr>
          <w:rFonts w:eastAsia="仿宋"/>
          <w:b/>
          <w:sz w:val="28"/>
          <w:szCs w:val="28"/>
        </w:rPr>
        <w:t>第二作者</w:t>
      </w:r>
      <w:r>
        <w:rPr>
          <w:rFonts w:ascii="Times New Roman" w:eastAsia="仿宋" w:hAnsi="Times New Roman"/>
          <w:b/>
          <w:sz w:val="28"/>
          <w:szCs w:val="28"/>
          <w:vertAlign w:val="superscript"/>
        </w:rPr>
        <w:t>2</w:t>
      </w:r>
      <w:r>
        <w:rPr>
          <w:rFonts w:eastAsia="仿宋"/>
          <w:b/>
          <w:sz w:val="28"/>
          <w:szCs w:val="28"/>
        </w:rPr>
        <w:t>，</w:t>
      </w:r>
      <w:r>
        <w:rPr>
          <w:rFonts w:ascii="Times New Roman" w:eastAsia="仿宋" w:hAnsi="Times New Roman"/>
          <w:b/>
          <w:sz w:val="28"/>
          <w:szCs w:val="28"/>
        </w:rPr>
        <w:t>…</w:t>
      </w:r>
      <w:r>
        <w:rPr>
          <w:rFonts w:ascii="Times New Roman" w:eastAsia="仿宋" w:hAnsi="Times New Roman"/>
          <w:b/>
          <w:sz w:val="28"/>
          <w:szCs w:val="28"/>
        </w:rPr>
        <w:t>，通信作者</w:t>
      </w:r>
      <w:r>
        <w:rPr>
          <w:rFonts w:ascii="Times New Roman" w:eastAsia="仿宋" w:hAnsi="Times New Roman"/>
          <w:b/>
          <w:sz w:val="28"/>
          <w:szCs w:val="28"/>
          <w:vertAlign w:val="superscript"/>
        </w:rPr>
        <w:t>1,</w:t>
      </w:r>
      <w:r>
        <w:rPr>
          <w:rFonts w:ascii="Times New Roman" w:eastAsia="仿宋_GB2312" w:hAnsi="Times New Roman"/>
          <w:b/>
          <w:sz w:val="28"/>
          <w:szCs w:val="28"/>
          <w:vertAlign w:val="superscript"/>
        </w:rPr>
        <w:t xml:space="preserve"> **</w:t>
      </w:r>
      <w:r>
        <w:rPr>
          <w:rFonts w:ascii="Times New Roman" w:eastAsia="仿宋" w:hAnsi="Times New Roman"/>
          <w:b/>
          <w:sz w:val="28"/>
          <w:szCs w:val="28"/>
        </w:rPr>
        <w:t>，</w:t>
      </w:r>
      <w:r>
        <w:rPr>
          <w:rFonts w:ascii="Times New Roman" w:eastAsia="仿宋_GB2312" w:hAnsi="Times New Roman"/>
          <w:b/>
          <w:sz w:val="28"/>
          <w:szCs w:val="28"/>
        </w:rPr>
        <w:t>…</w:t>
      </w:r>
    </w:p>
    <w:p w:rsidR="00CF6F83" w:rsidRDefault="002C2F00">
      <w:pPr>
        <w:jc w:val="center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  <w:vertAlign w:val="superscript"/>
        </w:rPr>
        <w:t>1</w:t>
      </w:r>
      <w:r>
        <w:rPr>
          <w:rFonts w:ascii="Times New Roman" w:eastAsia="宋体" w:hAnsi="Times New Roman" w:cs="Times New Roman"/>
          <w:szCs w:val="21"/>
        </w:rPr>
        <w:t>工作单位，地址，邮编</w:t>
      </w:r>
    </w:p>
    <w:p w:rsidR="00CF6F83" w:rsidRDefault="002C2F00">
      <w:pPr>
        <w:jc w:val="center"/>
        <w:rPr>
          <w:rFonts w:ascii="Times New Roman" w:hAnsi="Times New Roman"/>
          <w:szCs w:val="21"/>
        </w:rPr>
      </w:pPr>
      <w:r>
        <w:rPr>
          <w:rFonts w:ascii="Times New Roman" w:eastAsia="宋体" w:hAnsi="Times New Roman" w:cs="Times New Roman"/>
          <w:szCs w:val="21"/>
          <w:vertAlign w:val="superscript"/>
        </w:rPr>
        <w:t>2</w:t>
      </w:r>
      <w:r>
        <w:rPr>
          <w:rFonts w:ascii="Times New Roman" w:eastAsia="宋体" w:hAnsi="Times New Roman" w:cs="Times New Roman"/>
          <w:szCs w:val="21"/>
        </w:rPr>
        <w:t>工作单位，地址，邮编</w:t>
      </w:r>
    </w:p>
    <w:p w:rsidR="00CF6F83" w:rsidRDefault="002C2F00">
      <w:pPr>
        <w:jc w:val="center"/>
        <w:rPr>
          <w:rFonts w:ascii="Times New Roman" w:hAnsi="Times New Roman"/>
          <w:szCs w:val="21"/>
          <w:lang w:val="fr-FR"/>
        </w:rPr>
      </w:pPr>
      <w:r>
        <w:rPr>
          <w:rFonts w:ascii="Times New Roman" w:hAnsi="Times New Roman"/>
          <w:szCs w:val="21"/>
          <w:lang w:val="fr-FR"/>
        </w:rPr>
        <w:t>*Email: xxx@xxx</w:t>
      </w:r>
      <w:r>
        <w:rPr>
          <w:rFonts w:ascii="Times New Roman" w:hAnsi="Times New Roman" w:hint="eastAsia"/>
          <w:szCs w:val="21"/>
          <w:lang w:val="fr-FR"/>
        </w:rPr>
        <w:t>，</w:t>
      </w:r>
      <w:r>
        <w:rPr>
          <w:rFonts w:ascii="Times New Roman" w:hAnsi="Times New Roman"/>
          <w:szCs w:val="21"/>
          <w:lang w:val="fr-FR"/>
        </w:rPr>
        <w:t>**Email: xxx@xxx</w:t>
      </w:r>
    </w:p>
    <w:p w:rsidR="00CF6F83" w:rsidRDefault="002C2F00">
      <w:pPr>
        <w:autoSpaceDE w:val="0"/>
        <w:autoSpaceDN w:val="0"/>
        <w:spacing w:beforeLines="50" w:before="156" w:afterLines="50" w:after="156" w:line="360" w:lineRule="auto"/>
        <w:rPr>
          <w:rFonts w:ascii="Times New Roman" w:eastAsia="宋体" w:hAnsi="Times New Roman" w:cs="Times New Roman"/>
          <w:kern w:val="0"/>
          <w:szCs w:val="21"/>
        </w:rPr>
      </w:pPr>
      <w:r>
        <w:rPr>
          <w:rFonts w:ascii="Times New Roman" w:eastAsia="宋体" w:hAnsi="Times New Roman" w:cs="Times New Roman"/>
          <w:b/>
          <w:bCs/>
          <w:kern w:val="0"/>
          <w:szCs w:val="21"/>
        </w:rPr>
        <w:t>关键词</w:t>
      </w:r>
      <w:r>
        <w:rPr>
          <w:rFonts w:ascii="Times New Roman" w:eastAsia="宋体" w:hAnsi="Times New Roman" w:cs="Times New Roman"/>
          <w:kern w:val="0"/>
          <w:szCs w:val="21"/>
        </w:rPr>
        <w:t>：关键词</w:t>
      </w:r>
      <w:proofErr w:type="gramStart"/>
      <w:r>
        <w:rPr>
          <w:rFonts w:ascii="Times New Roman" w:eastAsia="宋体" w:hAnsi="Times New Roman" w:cs="Times New Roman"/>
          <w:kern w:val="0"/>
          <w:szCs w:val="21"/>
        </w:rPr>
        <w:t>一</w:t>
      </w:r>
      <w:proofErr w:type="gramEnd"/>
      <w:r>
        <w:rPr>
          <w:rFonts w:ascii="Times New Roman" w:eastAsia="宋体" w:hAnsi="Times New Roman" w:cs="Times New Roman"/>
          <w:kern w:val="0"/>
          <w:szCs w:val="21"/>
        </w:rPr>
        <w:t>；关键词二；关键词三（五号宋体，关键词个数不超过</w:t>
      </w:r>
      <w:r>
        <w:rPr>
          <w:rFonts w:ascii="Times New Roman" w:eastAsia="宋体" w:hAnsi="Times New Roman" w:cs="Times New Roman"/>
          <w:kern w:val="0"/>
          <w:szCs w:val="21"/>
        </w:rPr>
        <w:t>5</w:t>
      </w:r>
      <w:r>
        <w:rPr>
          <w:rFonts w:ascii="Times New Roman" w:eastAsia="宋体" w:hAnsi="Times New Roman" w:cs="Times New Roman"/>
          <w:kern w:val="0"/>
          <w:szCs w:val="21"/>
        </w:rPr>
        <w:t>个）</w:t>
      </w:r>
    </w:p>
    <w:p w:rsidR="00CF6F83" w:rsidRDefault="002C2F00">
      <w:pPr>
        <w:pStyle w:val="a9"/>
        <w:spacing w:before="0" w:beforeAutospacing="0" w:after="0" w:afterAutospacing="0"/>
        <w:ind w:firstLineChars="200" w:firstLine="420"/>
        <w:rPr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摘要正文，正文中文摘要用五号宋体，论文摘要正文不超过</w:t>
      </w:r>
      <w:r>
        <w:rPr>
          <w:rFonts w:ascii="Times New Roman" w:hAnsi="Times New Roman" w:cs="Times New Roman"/>
          <w:sz w:val="21"/>
          <w:szCs w:val="21"/>
        </w:rPr>
        <w:t>600</w:t>
      </w:r>
      <w:r>
        <w:rPr>
          <w:rFonts w:ascii="Times New Roman" w:hAnsi="Times New Roman" w:cs="Times New Roman"/>
          <w:sz w:val="21"/>
          <w:szCs w:val="21"/>
        </w:rPr>
        <w:t>字</w:t>
      </w:r>
      <w:r>
        <w:rPr>
          <w:rFonts w:ascii="Times New Roman" w:hAnsi="Times New Roman" w:cs="Times New Roman" w:hint="eastAsia"/>
          <w:sz w:val="21"/>
          <w:szCs w:val="21"/>
        </w:rPr>
        <w:t>，单</w:t>
      </w:r>
      <w:proofErr w:type="gramStart"/>
      <w:r>
        <w:rPr>
          <w:rFonts w:ascii="Times New Roman" w:hAnsi="Times New Roman" w:cs="Times New Roman" w:hint="eastAsia"/>
          <w:sz w:val="21"/>
          <w:szCs w:val="21"/>
        </w:rPr>
        <w:t>倍</w:t>
      </w:r>
      <w:proofErr w:type="gramEnd"/>
      <w:r>
        <w:rPr>
          <w:rFonts w:ascii="Times New Roman" w:hAnsi="Times New Roman" w:cs="Times New Roman" w:hint="eastAsia"/>
          <w:sz w:val="21"/>
          <w:szCs w:val="21"/>
        </w:rPr>
        <w:t>行距。</w:t>
      </w:r>
      <w:r>
        <w:rPr>
          <w:rFonts w:ascii="Times New Roman" w:hAnsi="Times New Roman" w:cs="Times New Roman"/>
          <w:sz w:val="21"/>
          <w:szCs w:val="21"/>
        </w:rPr>
        <w:t>英文摘要使用</w:t>
      </w:r>
      <w:r>
        <w:rPr>
          <w:rFonts w:ascii="Times New Roman" w:hAnsi="Times New Roman" w:cs="Times New Roman"/>
          <w:sz w:val="21"/>
          <w:szCs w:val="21"/>
        </w:rPr>
        <w:t xml:space="preserve"> Times New Roman </w:t>
      </w:r>
      <w:r>
        <w:rPr>
          <w:rFonts w:ascii="Times New Roman" w:hAnsi="Times New Roman" w:cs="Times New Roman"/>
          <w:sz w:val="21"/>
          <w:szCs w:val="21"/>
        </w:rPr>
        <w:t>字体，字号、格式同中文摘要。</w:t>
      </w:r>
      <w:r>
        <w:rPr>
          <w:rFonts w:hint="eastAsia"/>
          <w:sz w:val="21"/>
          <w:szCs w:val="21"/>
        </w:rPr>
        <w:t>中文和英文论文摘要全部内容建议不超</w:t>
      </w:r>
      <w:r>
        <w:rPr>
          <w:rFonts w:ascii="Times New Roman" w:hAnsi="Times New Roman" w:cs="Times New Roman"/>
          <w:sz w:val="21"/>
          <w:szCs w:val="21"/>
        </w:rPr>
        <w:t>过</w:t>
      </w:r>
      <w:r>
        <w:rPr>
          <w:rFonts w:ascii="Times New Roman" w:hAnsi="Times New Roman" w:cs="Times New Roman"/>
          <w:sz w:val="21"/>
          <w:szCs w:val="21"/>
        </w:rPr>
        <w:t>1</w:t>
      </w:r>
      <w:r>
        <w:rPr>
          <w:rFonts w:ascii="Times New Roman" w:hAnsi="Times New Roman" w:cs="Times New Roman"/>
          <w:sz w:val="21"/>
          <w:szCs w:val="21"/>
        </w:rPr>
        <w:t>页</w:t>
      </w:r>
      <w:r>
        <w:rPr>
          <w:rFonts w:hint="eastAsia"/>
          <w:sz w:val="21"/>
          <w:szCs w:val="21"/>
        </w:rPr>
        <w:t>。</w:t>
      </w:r>
    </w:p>
    <w:p w:rsidR="00CF6F83" w:rsidRDefault="00CF6F83">
      <w:pPr>
        <w:autoSpaceDE w:val="0"/>
        <w:autoSpaceDN w:val="0"/>
        <w:jc w:val="center"/>
        <w:rPr>
          <w:sz w:val="24"/>
        </w:rPr>
      </w:pPr>
    </w:p>
    <w:p w:rsidR="00CF6F83" w:rsidRDefault="002C2F00">
      <w:pPr>
        <w:autoSpaceDE w:val="0"/>
        <w:autoSpaceDN w:val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114300" distR="114300">
            <wp:extent cx="2141220" cy="1433830"/>
            <wp:effectExtent l="0" t="0" r="11430" b="13970"/>
            <wp:docPr id="1" name="图片 1" descr="C:/Users/hujia/Desktop/图片2.png图片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:/Users/hujia/Desktop/图片2.png图片2"/>
                    <pic:cNvPicPr>
                      <a:picLocks noChangeAspect="1"/>
                    </pic:cNvPicPr>
                  </pic:nvPicPr>
                  <pic:blipFill>
                    <a:blip r:embed="rId6"/>
                    <a:srcRect l="23" r="23"/>
                    <a:stretch>
                      <a:fillRect/>
                    </a:stretch>
                  </pic:blipFill>
                  <pic:spPr>
                    <a:xfrm>
                      <a:off x="0" y="0"/>
                      <a:ext cx="2141220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F83" w:rsidRDefault="002C2F00">
      <w:pPr>
        <w:autoSpaceDE w:val="0"/>
        <w:autoSpaceDN w:val="0"/>
        <w:spacing w:afterLines="50" w:after="156"/>
        <w:jc w:val="center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eastAsia="宋体" w:hAnsi="Times New Roman" w:cs="Times New Roman"/>
          <w:b/>
          <w:sz w:val="18"/>
          <w:szCs w:val="18"/>
        </w:rPr>
        <w:t>图</w:t>
      </w:r>
      <w:r>
        <w:rPr>
          <w:rFonts w:ascii="Times New Roman" w:eastAsia="宋体" w:hAnsi="Times New Roman" w:cs="Times New Roman"/>
          <w:b/>
          <w:sz w:val="18"/>
          <w:szCs w:val="18"/>
        </w:rPr>
        <w:t xml:space="preserve"> 1 </w:t>
      </w:r>
      <w:r>
        <w:rPr>
          <w:rFonts w:ascii="Times New Roman" w:eastAsia="宋体" w:hAnsi="Times New Roman" w:cs="Times New Roman"/>
          <w:bCs/>
          <w:sz w:val="18"/>
          <w:szCs w:val="18"/>
        </w:rPr>
        <w:t>宋体小五号，</w:t>
      </w:r>
      <w:bookmarkStart w:id="1" w:name="OLE_LINK1"/>
      <w:r>
        <w:rPr>
          <w:rFonts w:ascii="Times New Roman" w:eastAsia="宋体" w:hAnsi="Times New Roman" w:cs="Times New Roman"/>
          <w:bCs/>
          <w:sz w:val="18"/>
          <w:szCs w:val="18"/>
        </w:rPr>
        <w:t>英文需用</w:t>
      </w:r>
      <w:r>
        <w:rPr>
          <w:rFonts w:ascii="Times New Roman" w:eastAsia="宋体" w:hAnsi="Times New Roman" w:cs="Times New Roman"/>
          <w:bCs/>
          <w:sz w:val="18"/>
          <w:szCs w:val="18"/>
        </w:rPr>
        <w:t xml:space="preserve">Times New Roman </w:t>
      </w:r>
      <w:r>
        <w:rPr>
          <w:rFonts w:ascii="Times New Roman" w:eastAsia="宋体" w:hAnsi="Times New Roman" w:cs="Times New Roman"/>
          <w:bCs/>
          <w:sz w:val="18"/>
          <w:szCs w:val="18"/>
        </w:rPr>
        <w:t>字体</w:t>
      </w:r>
      <w:bookmarkEnd w:id="1"/>
    </w:p>
    <w:p w:rsidR="00CF6F83" w:rsidRDefault="002C2F00">
      <w:pPr>
        <w:pStyle w:val="07headings"/>
        <w:widowControl w:val="0"/>
        <w:autoSpaceDE w:val="0"/>
        <w:autoSpaceDN w:val="0"/>
        <w:spacing w:before="0" w:line="240" w:lineRule="auto"/>
        <w:jc w:val="both"/>
        <w:rPr>
          <w:rFonts w:ascii="黑体" w:eastAsia="黑体" w:hAnsi="黑体"/>
          <w:b w:val="0"/>
          <w:bCs/>
          <w:kern w:val="2"/>
          <w:sz w:val="24"/>
          <w:lang w:eastAsia="zh-CN"/>
        </w:rPr>
      </w:pPr>
      <w:r>
        <w:rPr>
          <w:rFonts w:ascii="宋体" w:hAnsi="宋体" w:cs="宋体" w:hint="eastAsia"/>
          <w:kern w:val="2"/>
          <w:sz w:val="21"/>
          <w:szCs w:val="21"/>
          <w:lang w:eastAsia="zh-CN"/>
        </w:rPr>
        <w:t>参考文献</w:t>
      </w:r>
    </w:p>
    <w:p w:rsidR="00CF6F83" w:rsidRDefault="002C2F00">
      <w:pPr>
        <w:pStyle w:val="07headings"/>
        <w:widowControl w:val="0"/>
        <w:autoSpaceDE w:val="0"/>
        <w:autoSpaceDN w:val="0"/>
        <w:spacing w:before="0" w:line="240" w:lineRule="auto"/>
        <w:ind w:left="210" w:hangingChars="100" w:hanging="210"/>
        <w:jc w:val="both"/>
        <w:rPr>
          <w:b w:val="0"/>
          <w:sz w:val="21"/>
          <w:szCs w:val="21"/>
          <w:lang w:eastAsia="zh-CN"/>
        </w:rPr>
      </w:pPr>
      <w:r>
        <w:rPr>
          <w:rFonts w:eastAsia="楷体_GB2312" w:hint="eastAsia"/>
          <w:b w:val="0"/>
          <w:bCs/>
          <w:kern w:val="2"/>
          <w:sz w:val="21"/>
          <w:szCs w:val="21"/>
          <w:lang w:eastAsia="zh-CN"/>
        </w:rPr>
        <w:t>[</w:t>
      </w:r>
      <w:r>
        <w:rPr>
          <w:rFonts w:eastAsia="楷体_GB2312"/>
          <w:b w:val="0"/>
          <w:bCs/>
          <w:kern w:val="2"/>
          <w:sz w:val="21"/>
          <w:szCs w:val="21"/>
          <w:lang w:eastAsia="zh-CN"/>
        </w:rPr>
        <w:t>1</w:t>
      </w:r>
      <w:r>
        <w:rPr>
          <w:rFonts w:eastAsia="楷体_GB2312" w:hint="eastAsia"/>
          <w:b w:val="0"/>
          <w:bCs/>
          <w:kern w:val="2"/>
          <w:sz w:val="21"/>
          <w:szCs w:val="21"/>
          <w:lang w:eastAsia="zh-CN"/>
        </w:rPr>
        <w:t xml:space="preserve">] </w:t>
      </w:r>
      <w:r>
        <w:rPr>
          <w:rFonts w:hint="eastAsia"/>
          <w:b w:val="0"/>
          <w:sz w:val="21"/>
          <w:szCs w:val="21"/>
          <w:lang w:eastAsia="zh-CN"/>
        </w:rPr>
        <w:t>Zhang, S.; Li, S.; Zhou, W.; Zheng, L.</w:t>
      </w:r>
      <w:r>
        <w:rPr>
          <w:rFonts w:hint="eastAsia"/>
          <w:b w:val="0"/>
          <w:i/>
          <w:sz w:val="21"/>
          <w:szCs w:val="21"/>
          <w:lang w:eastAsia="zh-CN"/>
        </w:rPr>
        <w:t xml:space="preserve"> Chem. Phys.</w:t>
      </w:r>
      <w:r>
        <w:rPr>
          <w:rFonts w:hint="eastAsia"/>
          <w:b w:val="0"/>
          <w:sz w:val="21"/>
          <w:szCs w:val="21"/>
          <w:lang w:eastAsia="zh-CN"/>
        </w:rPr>
        <w:t xml:space="preserve"> </w:t>
      </w:r>
      <w:r>
        <w:rPr>
          <w:rFonts w:hint="eastAsia"/>
          <w:b w:val="0"/>
          <w:bCs/>
          <w:sz w:val="21"/>
          <w:szCs w:val="21"/>
          <w:lang w:eastAsia="zh-CN"/>
        </w:rPr>
        <w:t>2011,</w:t>
      </w:r>
      <w:r>
        <w:rPr>
          <w:rFonts w:hint="eastAsia"/>
          <w:b w:val="0"/>
          <w:sz w:val="21"/>
          <w:szCs w:val="21"/>
          <w:lang w:eastAsia="zh-CN"/>
        </w:rPr>
        <w:t xml:space="preserve"> </w:t>
      </w:r>
      <w:r>
        <w:rPr>
          <w:rFonts w:hint="eastAsia"/>
          <w:sz w:val="21"/>
          <w:szCs w:val="21"/>
          <w:lang w:eastAsia="zh-CN"/>
        </w:rPr>
        <w:t>135</w:t>
      </w:r>
      <w:r>
        <w:rPr>
          <w:rFonts w:hint="eastAsia"/>
          <w:b w:val="0"/>
          <w:sz w:val="21"/>
          <w:szCs w:val="21"/>
          <w:lang w:eastAsia="zh-CN"/>
        </w:rPr>
        <w:t>: 14304.</w:t>
      </w:r>
    </w:p>
    <w:p w:rsidR="00CF6F83" w:rsidRDefault="002C2F00">
      <w:pPr>
        <w:pStyle w:val="07headings"/>
        <w:widowControl w:val="0"/>
        <w:autoSpaceDE w:val="0"/>
        <w:autoSpaceDN w:val="0"/>
        <w:spacing w:before="0" w:line="240" w:lineRule="auto"/>
        <w:ind w:left="210" w:hangingChars="100" w:hanging="210"/>
        <w:jc w:val="both"/>
        <w:rPr>
          <w:lang w:eastAsia="zh-CN"/>
        </w:rPr>
      </w:pPr>
      <w:r>
        <w:rPr>
          <w:rFonts w:hint="eastAsia"/>
          <w:b w:val="0"/>
          <w:sz w:val="21"/>
          <w:szCs w:val="21"/>
          <w:lang w:eastAsia="zh-CN"/>
        </w:rPr>
        <w:t xml:space="preserve">[2] </w:t>
      </w:r>
      <w:r>
        <w:rPr>
          <w:rFonts w:hint="eastAsia"/>
          <w:b w:val="0"/>
          <w:sz w:val="21"/>
          <w:szCs w:val="21"/>
          <w:lang w:eastAsia="zh-CN"/>
        </w:rPr>
        <w:t>作者</w:t>
      </w:r>
      <w:proofErr w:type="gramStart"/>
      <w:r>
        <w:rPr>
          <w:rFonts w:hint="eastAsia"/>
          <w:b w:val="0"/>
          <w:sz w:val="21"/>
          <w:szCs w:val="21"/>
          <w:lang w:eastAsia="zh-CN"/>
        </w:rPr>
        <w:t>一</w:t>
      </w:r>
      <w:proofErr w:type="gramEnd"/>
      <w:r>
        <w:rPr>
          <w:rFonts w:hint="eastAsia"/>
          <w:b w:val="0"/>
          <w:sz w:val="21"/>
          <w:szCs w:val="21"/>
          <w:lang w:eastAsia="zh-CN"/>
        </w:rPr>
        <w:t xml:space="preserve">, </w:t>
      </w:r>
      <w:r>
        <w:rPr>
          <w:rFonts w:hint="eastAsia"/>
          <w:b w:val="0"/>
          <w:sz w:val="21"/>
          <w:szCs w:val="21"/>
          <w:lang w:eastAsia="zh-CN"/>
        </w:rPr>
        <w:t>作者二</w:t>
      </w:r>
      <w:r>
        <w:rPr>
          <w:rFonts w:hint="eastAsia"/>
          <w:b w:val="0"/>
          <w:sz w:val="21"/>
          <w:szCs w:val="21"/>
          <w:lang w:eastAsia="zh-CN"/>
        </w:rPr>
        <w:t xml:space="preserve">, </w:t>
      </w:r>
      <w:r>
        <w:rPr>
          <w:rFonts w:hint="eastAsia"/>
          <w:b w:val="0"/>
          <w:sz w:val="21"/>
          <w:szCs w:val="21"/>
          <w:lang w:eastAsia="zh-CN"/>
        </w:rPr>
        <w:t>作者三</w:t>
      </w:r>
      <w:r>
        <w:rPr>
          <w:rFonts w:hint="eastAsia"/>
          <w:b w:val="0"/>
          <w:sz w:val="21"/>
          <w:szCs w:val="21"/>
          <w:lang w:eastAsia="zh-CN"/>
        </w:rPr>
        <w:t xml:space="preserve">, </w:t>
      </w:r>
      <w:r>
        <w:rPr>
          <w:rFonts w:hint="eastAsia"/>
          <w:b w:val="0"/>
          <w:sz w:val="21"/>
          <w:szCs w:val="21"/>
          <w:lang w:eastAsia="zh-CN"/>
        </w:rPr>
        <w:t>作者四</w:t>
      </w:r>
      <w:r>
        <w:rPr>
          <w:rFonts w:hint="eastAsia"/>
          <w:b w:val="0"/>
          <w:sz w:val="21"/>
          <w:szCs w:val="21"/>
          <w:lang w:eastAsia="zh-CN"/>
        </w:rPr>
        <w:t xml:space="preserve">. </w:t>
      </w:r>
      <w:r>
        <w:rPr>
          <w:rFonts w:hint="eastAsia"/>
          <w:b w:val="0"/>
          <w:sz w:val="21"/>
          <w:szCs w:val="21"/>
          <w:lang w:eastAsia="zh-CN"/>
        </w:rPr>
        <w:t>杂志名称</w:t>
      </w:r>
      <w:r>
        <w:rPr>
          <w:rFonts w:hint="eastAsia"/>
          <w:b w:val="0"/>
          <w:sz w:val="21"/>
          <w:szCs w:val="21"/>
          <w:lang w:eastAsia="zh-CN"/>
        </w:rPr>
        <w:t>,</w:t>
      </w:r>
      <w:r>
        <w:rPr>
          <w:rFonts w:hint="eastAsia"/>
          <w:sz w:val="21"/>
          <w:szCs w:val="21"/>
          <w:lang w:eastAsia="zh-CN"/>
        </w:rPr>
        <w:t xml:space="preserve"> </w:t>
      </w:r>
      <w:r>
        <w:rPr>
          <w:rFonts w:hint="eastAsia"/>
          <w:b w:val="0"/>
          <w:bCs/>
          <w:sz w:val="21"/>
          <w:szCs w:val="21"/>
          <w:lang w:eastAsia="zh-CN"/>
        </w:rPr>
        <w:t>2010,</w:t>
      </w:r>
      <w:r>
        <w:rPr>
          <w:rFonts w:hint="eastAsia"/>
          <w:b w:val="0"/>
          <w:sz w:val="21"/>
          <w:szCs w:val="21"/>
          <w:lang w:eastAsia="zh-CN"/>
        </w:rPr>
        <w:t xml:space="preserve"> </w:t>
      </w:r>
      <w:r>
        <w:rPr>
          <w:rFonts w:hint="eastAsia"/>
          <w:sz w:val="21"/>
          <w:szCs w:val="21"/>
          <w:lang w:eastAsia="zh-CN"/>
        </w:rPr>
        <w:t>26</w:t>
      </w:r>
      <w:r>
        <w:rPr>
          <w:rFonts w:hint="eastAsia"/>
          <w:b w:val="0"/>
          <w:sz w:val="21"/>
          <w:szCs w:val="21"/>
          <w:lang w:eastAsia="zh-CN"/>
        </w:rPr>
        <w:t>: 1051</w:t>
      </w:r>
      <w:r>
        <w:rPr>
          <w:b w:val="0"/>
          <w:sz w:val="21"/>
          <w:szCs w:val="21"/>
          <w:lang w:eastAsia="zh-CN"/>
        </w:rPr>
        <w:t>.</w:t>
      </w:r>
    </w:p>
    <w:p w:rsidR="00CF6F83" w:rsidRDefault="00CF6F83">
      <w:pPr>
        <w:widowControl/>
        <w:spacing w:line="336" w:lineRule="auto"/>
        <w:ind w:firstLineChars="200" w:firstLine="480"/>
        <w:rPr>
          <w:rFonts w:ascii="Times New Roman" w:eastAsia="宋体" w:hAnsi="Times New Roman" w:cs="Times New Roman"/>
          <w:color w:val="000000" w:themeColor="text1"/>
          <w:sz w:val="24"/>
        </w:rPr>
      </w:pPr>
    </w:p>
    <w:sectPr w:rsidR="00CF6F8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59F4" w:rsidRDefault="009659F4" w:rsidP="00DD486F">
      <w:r>
        <w:separator/>
      </w:r>
    </w:p>
  </w:endnote>
  <w:endnote w:type="continuationSeparator" w:id="0">
    <w:p w:rsidR="009659F4" w:rsidRDefault="009659F4" w:rsidP="00DD48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59F4" w:rsidRDefault="009659F4" w:rsidP="00DD486F">
      <w:r>
        <w:separator/>
      </w:r>
    </w:p>
  </w:footnote>
  <w:footnote w:type="continuationSeparator" w:id="0">
    <w:p w:rsidR="009659F4" w:rsidRDefault="009659F4" w:rsidP="00DD48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MDA3MTUyNzAyMDJS0lEKTi0uzszPAykwtKgFAESyeeAtAAAA"/>
    <w:docVar w:name="commondata" w:val="eyJoZGlkIjoiZWY3MTc1OWU0ZTM0NTdhYWQ3ZTNkMDE5Mzc0ZTRjMjMifQ=="/>
  </w:docVars>
  <w:rsids>
    <w:rsidRoot w:val="00351D0D"/>
    <w:rsid w:val="00002709"/>
    <w:rsid w:val="00046D25"/>
    <w:rsid w:val="00047B10"/>
    <w:rsid w:val="00053E30"/>
    <w:rsid w:val="000637F7"/>
    <w:rsid w:val="000901CC"/>
    <w:rsid w:val="000A2D8B"/>
    <w:rsid w:val="000B4714"/>
    <w:rsid w:val="000C074B"/>
    <w:rsid w:val="000C1E5D"/>
    <w:rsid w:val="000C4715"/>
    <w:rsid w:val="000C711C"/>
    <w:rsid w:val="000D3284"/>
    <w:rsid w:val="000E54F5"/>
    <w:rsid w:val="000F3849"/>
    <w:rsid w:val="000F7063"/>
    <w:rsid w:val="00107270"/>
    <w:rsid w:val="00111C27"/>
    <w:rsid w:val="001153A3"/>
    <w:rsid w:val="00121E47"/>
    <w:rsid w:val="001240A8"/>
    <w:rsid w:val="00126A67"/>
    <w:rsid w:val="00136932"/>
    <w:rsid w:val="00152CA3"/>
    <w:rsid w:val="00153EB3"/>
    <w:rsid w:val="00157EA2"/>
    <w:rsid w:val="00170B1A"/>
    <w:rsid w:val="00174581"/>
    <w:rsid w:val="001753B2"/>
    <w:rsid w:val="001779EF"/>
    <w:rsid w:val="001862FB"/>
    <w:rsid w:val="001A7DF2"/>
    <w:rsid w:val="001D11FC"/>
    <w:rsid w:val="001E29F3"/>
    <w:rsid w:val="001E7359"/>
    <w:rsid w:val="001F2D7A"/>
    <w:rsid w:val="001F7FF9"/>
    <w:rsid w:val="00202C8A"/>
    <w:rsid w:val="00205114"/>
    <w:rsid w:val="00211FD5"/>
    <w:rsid w:val="00217FD1"/>
    <w:rsid w:val="0022562B"/>
    <w:rsid w:val="0023376B"/>
    <w:rsid w:val="002405FF"/>
    <w:rsid w:val="00251860"/>
    <w:rsid w:val="00253D2A"/>
    <w:rsid w:val="002558A2"/>
    <w:rsid w:val="002612F0"/>
    <w:rsid w:val="0026173E"/>
    <w:rsid w:val="00287EAB"/>
    <w:rsid w:val="002924F3"/>
    <w:rsid w:val="002A5774"/>
    <w:rsid w:val="002B258E"/>
    <w:rsid w:val="002C2F00"/>
    <w:rsid w:val="002D02C0"/>
    <w:rsid w:val="002D1500"/>
    <w:rsid w:val="002D2BED"/>
    <w:rsid w:val="002D71D6"/>
    <w:rsid w:val="002E235A"/>
    <w:rsid w:val="002E52A0"/>
    <w:rsid w:val="002E69CC"/>
    <w:rsid w:val="002F3E4D"/>
    <w:rsid w:val="002F3F49"/>
    <w:rsid w:val="002F58C1"/>
    <w:rsid w:val="00303F82"/>
    <w:rsid w:val="00321E36"/>
    <w:rsid w:val="003442A7"/>
    <w:rsid w:val="003449B2"/>
    <w:rsid w:val="00350DBA"/>
    <w:rsid w:val="00351D0D"/>
    <w:rsid w:val="00386CA2"/>
    <w:rsid w:val="003A1D2C"/>
    <w:rsid w:val="003A221B"/>
    <w:rsid w:val="003A2FAC"/>
    <w:rsid w:val="003A4ED0"/>
    <w:rsid w:val="003A5902"/>
    <w:rsid w:val="003A7AB4"/>
    <w:rsid w:val="003C69C8"/>
    <w:rsid w:val="003D58F2"/>
    <w:rsid w:val="003D5E96"/>
    <w:rsid w:val="003E2589"/>
    <w:rsid w:val="003E281B"/>
    <w:rsid w:val="003E6D35"/>
    <w:rsid w:val="003E6D39"/>
    <w:rsid w:val="003F6648"/>
    <w:rsid w:val="003F6A4B"/>
    <w:rsid w:val="00407757"/>
    <w:rsid w:val="0042106A"/>
    <w:rsid w:val="00424CA5"/>
    <w:rsid w:val="00432AE5"/>
    <w:rsid w:val="00440DF4"/>
    <w:rsid w:val="00454364"/>
    <w:rsid w:val="00455C1D"/>
    <w:rsid w:val="00460A2D"/>
    <w:rsid w:val="004716DB"/>
    <w:rsid w:val="00476BE3"/>
    <w:rsid w:val="00486582"/>
    <w:rsid w:val="004921BA"/>
    <w:rsid w:val="004C00F8"/>
    <w:rsid w:val="004D132B"/>
    <w:rsid w:val="004D31C5"/>
    <w:rsid w:val="004E0E95"/>
    <w:rsid w:val="004E546A"/>
    <w:rsid w:val="004E7135"/>
    <w:rsid w:val="004E79ED"/>
    <w:rsid w:val="004F22BA"/>
    <w:rsid w:val="004F68FC"/>
    <w:rsid w:val="00503FCD"/>
    <w:rsid w:val="00513D02"/>
    <w:rsid w:val="005143EA"/>
    <w:rsid w:val="00514BDB"/>
    <w:rsid w:val="00522BB0"/>
    <w:rsid w:val="00543E2F"/>
    <w:rsid w:val="00545590"/>
    <w:rsid w:val="005456FF"/>
    <w:rsid w:val="00594401"/>
    <w:rsid w:val="005A0FDC"/>
    <w:rsid w:val="005A110B"/>
    <w:rsid w:val="005B3D73"/>
    <w:rsid w:val="005C0780"/>
    <w:rsid w:val="005D0A27"/>
    <w:rsid w:val="005E37B1"/>
    <w:rsid w:val="005E3FF0"/>
    <w:rsid w:val="005E432E"/>
    <w:rsid w:val="00611708"/>
    <w:rsid w:val="00617B0E"/>
    <w:rsid w:val="00625D63"/>
    <w:rsid w:val="00626167"/>
    <w:rsid w:val="006325DA"/>
    <w:rsid w:val="0064488C"/>
    <w:rsid w:val="00645141"/>
    <w:rsid w:val="00650B83"/>
    <w:rsid w:val="00651036"/>
    <w:rsid w:val="00656381"/>
    <w:rsid w:val="00662F19"/>
    <w:rsid w:val="0066426F"/>
    <w:rsid w:val="00664E97"/>
    <w:rsid w:val="006660A2"/>
    <w:rsid w:val="00666C5A"/>
    <w:rsid w:val="0066775C"/>
    <w:rsid w:val="006678B6"/>
    <w:rsid w:val="006800E6"/>
    <w:rsid w:val="006975F7"/>
    <w:rsid w:val="006A266B"/>
    <w:rsid w:val="006C131A"/>
    <w:rsid w:val="006C1D6C"/>
    <w:rsid w:val="006D1327"/>
    <w:rsid w:val="006D49F7"/>
    <w:rsid w:val="006D6CEC"/>
    <w:rsid w:val="006E1AF1"/>
    <w:rsid w:val="006E60F3"/>
    <w:rsid w:val="006F0D83"/>
    <w:rsid w:val="006F0F01"/>
    <w:rsid w:val="006F4D88"/>
    <w:rsid w:val="00705F6C"/>
    <w:rsid w:val="007242F4"/>
    <w:rsid w:val="0073579F"/>
    <w:rsid w:val="00740A04"/>
    <w:rsid w:val="00750EB1"/>
    <w:rsid w:val="0076075F"/>
    <w:rsid w:val="00763563"/>
    <w:rsid w:val="00777C6B"/>
    <w:rsid w:val="007827E7"/>
    <w:rsid w:val="00790801"/>
    <w:rsid w:val="007A7662"/>
    <w:rsid w:val="007B3BE0"/>
    <w:rsid w:val="007C27CE"/>
    <w:rsid w:val="007D25F0"/>
    <w:rsid w:val="007D7B08"/>
    <w:rsid w:val="007E4A9A"/>
    <w:rsid w:val="007F3EAA"/>
    <w:rsid w:val="007F5FD3"/>
    <w:rsid w:val="007F70A1"/>
    <w:rsid w:val="00806712"/>
    <w:rsid w:val="0082631B"/>
    <w:rsid w:val="00864961"/>
    <w:rsid w:val="0087239C"/>
    <w:rsid w:val="00880BB9"/>
    <w:rsid w:val="00893C56"/>
    <w:rsid w:val="00897DA8"/>
    <w:rsid w:val="008A0A4A"/>
    <w:rsid w:val="008A4921"/>
    <w:rsid w:val="008A5C1A"/>
    <w:rsid w:val="008B2754"/>
    <w:rsid w:val="008C1E39"/>
    <w:rsid w:val="008C2D4B"/>
    <w:rsid w:val="008D5E86"/>
    <w:rsid w:val="008D778A"/>
    <w:rsid w:val="008E284F"/>
    <w:rsid w:val="008E4F05"/>
    <w:rsid w:val="008E6E66"/>
    <w:rsid w:val="008E7FC8"/>
    <w:rsid w:val="008F73BC"/>
    <w:rsid w:val="009024E7"/>
    <w:rsid w:val="0090691A"/>
    <w:rsid w:val="00911ECD"/>
    <w:rsid w:val="0091562A"/>
    <w:rsid w:val="00927BB2"/>
    <w:rsid w:val="00927EC9"/>
    <w:rsid w:val="00936B92"/>
    <w:rsid w:val="00941240"/>
    <w:rsid w:val="009436AF"/>
    <w:rsid w:val="009558D3"/>
    <w:rsid w:val="009562CC"/>
    <w:rsid w:val="009659F4"/>
    <w:rsid w:val="00970EA8"/>
    <w:rsid w:val="00971464"/>
    <w:rsid w:val="00980840"/>
    <w:rsid w:val="00984161"/>
    <w:rsid w:val="009943DF"/>
    <w:rsid w:val="009B3E02"/>
    <w:rsid w:val="009C0F1E"/>
    <w:rsid w:val="009C77CE"/>
    <w:rsid w:val="009D52C4"/>
    <w:rsid w:val="009D5300"/>
    <w:rsid w:val="009F0CC8"/>
    <w:rsid w:val="009F17D2"/>
    <w:rsid w:val="00A04825"/>
    <w:rsid w:val="00A06837"/>
    <w:rsid w:val="00A076F9"/>
    <w:rsid w:val="00A13249"/>
    <w:rsid w:val="00A20F9C"/>
    <w:rsid w:val="00A41BDE"/>
    <w:rsid w:val="00A52A3F"/>
    <w:rsid w:val="00A56463"/>
    <w:rsid w:val="00A66C5C"/>
    <w:rsid w:val="00AC3188"/>
    <w:rsid w:val="00AD0473"/>
    <w:rsid w:val="00AD6B9E"/>
    <w:rsid w:val="00AE079A"/>
    <w:rsid w:val="00AF2B08"/>
    <w:rsid w:val="00B0420E"/>
    <w:rsid w:val="00B065DD"/>
    <w:rsid w:val="00B13ACA"/>
    <w:rsid w:val="00B227B6"/>
    <w:rsid w:val="00B26BFA"/>
    <w:rsid w:val="00B278FF"/>
    <w:rsid w:val="00B565A3"/>
    <w:rsid w:val="00B5742E"/>
    <w:rsid w:val="00B6652E"/>
    <w:rsid w:val="00B67FE9"/>
    <w:rsid w:val="00B94D4E"/>
    <w:rsid w:val="00B9630D"/>
    <w:rsid w:val="00BA3991"/>
    <w:rsid w:val="00BB3FBA"/>
    <w:rsid w:val="00BB6166"/>
    <w:rsid w:val="00BB679E"/>
    <w:rsid w:val="00BC13F7"/>
    <w:rsid w:val="00BC4AC5"/>
    <w:rsid w:val="00BD7AD3"/>
    <w:rsid w:val="00BD7D3B"/>
    <w:rsid w:val="00BE4177"/>
    <w:rsid w:val="00BE7075"/>
    <w:rsid w:val="00BF3AB2"/>
    <w:rsid w:val="00C000EB"/>
    <w:rsid w:val="00C109B8"/>
    <w:rsid w:val="00C12768"/>
    <w:rsid w:val="00C379B9"/>
    <w:rsid w:val="00C46C8F"/>
    <w:rsid w:val="00C5576A"/>
    <w:rsid w:val="00C57ECA"/>
    <w:rsid w:val="00C74BFC"/>
    <w:rsid w:val="00C864F0"/>
    <w:rsid w:val="00C9056D"/>
    <w:rsid w:val="00C92798"/>
    <w:rsid w:val="00C975AE"/>
    <w:rsid w:val="00CA2BC7"/>
    <w:rsid w:val="00CA2D24"/>
    <w:rsid w:val="00CB153A"/>
    <w:rsid w:val="00CC05CF"/>
    <w:rsid w:val="00CC4661"/>
    <w:rsid w:val="00CC55A6"/>
    <w:rsid w:val="00CD413C"/>
    <w:rsid w:val="00CD7C40"/>
    <w:rsid w:val="00CE2158"/>
    <w:rsid w:val="00CE7CE8"/>
    <w:rsid w:val="00CF0EB3"/>
    <w:rsid w:val="00CF51A1"/>
    <w:rsid w:val="00CF6D35"/>
    <w:rsid w:val="00CF6F83"/>
    <w:rsid w:val="00D040D7"/>
    <w:rsid w:val="00D06466"/>
    <w:rsid w:val="00D10A33"/>
    <w:rsid w:val="00D120B8"/>
    <w:rsid w:val="00D165BB"/>
    <w:rsid w:val="00D16E6B"/>
    <w:rsid w:val="00D27524"/>
    <w:rsid w:val="00D31784"/>
    <w:rsid w:val="00D32CDE"/>
    <w:rsid w:val="00D473BF"/>
    <w:rsid w:val="00D551E8"/>
    <w:rsid w:val="00D55F8B"/>
    <w:rsid w:val="00D87308"/>
    <w:rsid w:val="00DA4CEC"/>
    <w:rsid w:val="00DA57C4"/>
    <w:rsid w:val="00DB3AF0"/>
    <w:rsid w:val="00DC41DD"/>
    <w:rsid w:val="00DD486F"/>
    <w:rsid w:val="00DD7DD1"/>
    <w:rsid w:val="00DE0249"/>
    <w:rsid w:val="00DE434C"/>
    <w:rsid w:val="00DE55F7"/>
    <w:rsid w:val="00DE7F6C"/>
    <w:rsid w:val="00E00B8D"/>
    <w:rsid w:val="00E10DA1"/>
    <w:rsid w:val="00E36219"/>
    <w:rsid w:val="00E4103B"/>
    <w:rsid w:val="00E456D5"/>
    <w:rsid w:val="00E50CA0"/>
    <w:rsid w:val="00E525FA"/>
    <w:rsid w:val="00E53266"/>
    <w:rsid w:val="00E5656C"/>
    <w:rsid w:val="00E63A2E"/>
    <w:rsid w:val="00E662D8"/>
    <w:rsid w:val="00E66976"/>
    <w:rsid w:val="00EA0C5C"/>
    <w:rsid w:val="00EB27CF"/>
    <w:rsid w:val="00EB4C84"/>
    <w:rsid w:val="00ED5263"/>
    <w:rsid w:val="00EE79FB"/>
    <w:rsid w:val="00EF0C63"/>
    <w:rsid w:val="00F0125C"/>
    <w:rsid w:val="00F14726"/>
    <w:rsid w:val="00F20638"/>
    <w:rsid w:val="00F21632"/>
    <w:rsid w:val="00F22F3D"/>
    <w:rsid w:val="00F23B67"/>
    <w:rsid w:val="00F34BA9"/>
    <w:rsid w:val="00F52B5A"/>
    <w:rsid w:val="00F563BB"/>
    <w:rsid w:val="00F67896"/>
    <w:rsid w:val="00F80064"/>
    <w:rsid w:val="00F839BD"/>
    <w:rsid w:val="00F84083"/>
    <w:rsid w:val="00F91CB6"/>
    <w:rsid w:val="00F939BA"/>
    <w:rsid w:val="00F94613"/>
    <w:rsid w:val="00FA0871"/>
    <w:rsid w:val="00FA3572"/>
    <w:rsid w:val="00FB20B2"/>
    <w:rsid w:val="00FC1314"/>
    <w:rsid w:val="00FD281D"/>
    <w:rsid w:val="00FD436B"/>
    <w:rsid w:val="00FD7DC2"/>
    <w:rsid w:val="00FE7C84"/>
    <w:rsid w:val="00FF373C"/>
    <w:rsid w:val="029B263A"/>
    <w:rsid w:val="035E4919"/>
    <w:rsid w:val="044B7594"/>
    <w:rsid w:val="06F00351"/>
    <w:rsid w:val="07D83F94"/>
    <w:rsid w:val="08690F1B"/>
    <w:rsid w:val="089F7EAE"/>
    <w:rsid w:val="0948420A"/>
    <w:rsid w:val="09C63218"/>
    <w:rsid w:val="0C8137DC"/>
    <w:rsid w:val="0C8A4281"/>
    <w:rsid w:val="0DE3083D"/>
    <w:rsid w:val="0E083E00"/>
    <w:rsid w:val="0E8A515C"/>
    <w:rsid w:val="0F5C08A7"/>
    <w:rsid w:val="0FBD0C1A"/>
    <w:rsid w:val="10F84F40"/>
    <w:rsid w:val="11252F1A"/>
    <w:rsid w:val="12810624"/>
    <w:rsid w:val="1353639E"/>
    <w:rsid w:val="13AF1F58"/>
    <w:rsid w:val="1528694F"/>
    <w:rsid w:val="18C179CD"/>
    <w:rsid w:val="1B8B6070"/>
    <w:rsid w:val="1B9A6493"/>
    <w:rsid w:val="1C417E1E"/>
    <w:rsid w:val="1C752FA8"/>
    <w:rsid w:val="1C7B7E93"/>
    <w:rsid w:val="1CCC0474"/>
    <w:rsid w:val="1CFC0FD3"/>
    <w:rsid w:val="1DC67299"/>
    <w:rsid w:val="1F7D3D36"/>
    <w:rsid w:val="24E87F9E"/>
    <w:rsid w:val="26976211"/>
    <w:rsid w:val="27112AFF"/>
    <w:rsid w:val="27351CB2"/>
    <w:rsid w:val="2ADA28A5"/>
    <w:rsid w:val="2E222864"/>
    <w:rsid w:val="2E7F5123"/>
    <w:rsid w:val="2EEA38EA"/>
    <w:rsid w:val="31264419"/>
    <w:rsid w:val="33477DBB"/>
    <w:rsid w:val="33974585"/>
    <w:rsid w:val="349D250F"/>
    <w:rsid w:val="357A11D7"/>
    <w:rsid w:val="35CC6447"/>
    <w:rsid w:val="36825990"/>
    <w:rsid w:val="368540A2"/>
    <w:rsid w:val="38417BA4"/>
    <w:rsid w:val="38CC1C3C"/>
    <w:rsid w:val="39EA1034"/>
    <w:rsid w:val="3ADB2718"/>
    <w:rsid w:val="3B443E1A"/>
    <w:rsid w:val="3CCA65A0"/>
    <w:rsid w:val="3E015FF2"/>
    <w:rsid w:val="3F2C52F0"/>
    <w:rsid w:val="3FB234C6"/>
    <w:rsid w:val="3FFC13DB"/>
    <w:rsid w:val="40583EC3"/>
    <w:rsid w:val="40641F3E"/>
    <w:rsid w:val="42516529"/>
    <w:rsid w:val="43617533"/>
    <w:rsid w:val="43FF7959"/>
    <w:rsid w:val="44525AD9"/>
    <w:rsid w:val="4565155C"/>
    <w:rsid w:val="45C7255B"/>
    <w:rsid w:val="47103B17"/>
    <w:rsid w:val="498875C7"/>
    <w:rsid w:val="4CA65F60"/>
    <w:rsid w:val="4D294D99"/>
    <w:rsid w:val="4D9A3D6D"/>
    <w:rsid w:val="4E7B596B"/>
    <w:rsid w:val="505521CD"/>
    <w:rsid w:val="52DD6F37"/>
    <w:rsid w:val="539B1FD4"/>
    <w:rsid w:val="53CC27A6"/>
    <w:rsid w:val="5469372E"/>
    <w:rsid w:val="554E3DBB"/>
    <w:rsid w:val="55C4407D"/>
    <w:rsid w:val="55FD6741"/>
    <w:rsid w:val="56682C5A"/>
    <w:rsid w:val="57C44A68"/>
    <w:rsid w:val="592B2432"/>
    <w:rsid w:val="59C10EF8"/>
    <w:rsid w:val="5B174C4F"/>
    <w:rsid w:val="5DE5105F"/>
    <w:rsid w:val="5F1C2834"/>
    <w:rsid w:val="5F66666A"/>
    <w:rsid w:val="5F8A1207"/>
    <w:rsid w:val="5FDF3861"/>
    <w:rsid w:val="5FF249D5"/>
    <w:rsid w:val="6200643D"/>
    <w:rsid w:val="62395805"/>
    <w:rsid w:val="63E759CC"/>
    <w:rsid w:val="65491EA9"/>
    <w:rsid w:val="66616D52"/>
    <w:rsid w:val="66B65B00"/>
    <w:rsid w:val="6717163C"/>
    <w:rsid w:val="674943E2"/>
    <w:rsid w:val="688B44B8"/>
    <w:rsid w:val="688D47A2"/>
    <w:rsid w:val="6AF628C5"/>
    <w:rsid w:val="6B237099"/>
    <w:rsid w:val="6CDD70DC"/>
    <w:rsid w:val="6D7E46BA"/>
    <w:rsid w:val="71461B52"/>
    <w:rsid w:val="7207675D"/>
    <w:rsid w:val="728707AC"/>
    <w:rsid w:val="732E0930"/>
    <w:rsid w:val="7349576A"/>
    <w:rsid w:val="73893DB8"/>
    <w:rsid w:val="73E33F5D"/>
    <w:rsid w:val="741B1CC8"/>
    <w:rsid w:val="74B51309"/>
    <w:rsid w:val="74E55006"/>
    <w:rsid w:val="75355FA6"/>
    <w:rsid w:val="78EA20DA"/>
    <w:rsid w:val="7A7C01D3"/>
    <w:rsid w:val="7B504048"/>
    <w:rsid w:val="7C892F72"/>
    <w:rsid w:val="7D120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FDE715"/>
  <w15:docId w15:val="{35A7B099-0F55-4196-A0A9-B0588D2C5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autoRedefine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table" w:styleId="aa">
    <w:name w:val="Table Grid"/>
    <w:basedOn w:val="a1"/>
    <w:autoRedefine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basedOn w:val="a0"/>
    <w:autoRedefine/>
    <w:uiPriority w:val="22"/>
    <w:qFormat/>
    <w:rPr>
      <w:b/>
      <w:bCs/>
    </w:rPr>
  </w:style>
  <w:style w:type="character" w:styleId="ac">
    <w:name w:val="Emphasis"/>
    <w:basedOn w:val="a0"/>
    <w:autoRedefine/>
    <w:uiPriority w:val="20"/>
    <w:qFormat/>
    <w:rPr>
      <w:i/>
      <w:iCs/>
    </w:rPr>
  </w:style>
  <w:style w:type="character" w:styleId="ad">
    <w:name w:val="Hyperlink"/>
    <w:basedOn w:val="a0"/>
    <w:autoRedefine/>
    <w:uiPriority w:val="99"/>
    <w:unhideWhenUsed/>
    <w:qFormat/>
    <w:rPr>
      <w:color w:val="0000FF"/>
      <w:u w:val="single"/>
    </w:rPr>
  </w:style>
  <w:style w:type="character" w:customStyle="1" w:styleId="a8">
    <w:name w:val="页眉 字符"/>
    <w:basedOn w:val="a0"/>
    <w:link w:val="a7"/>
    <w:autoRedefine/>
    <w:uiPriority w:val="99"/>
    <w:qFormat/>
    <w:rPr>
      <w:kern w:val="2"/>
      <w:sz w:val="18"/>
      <w:szCs w:val="18"/>
    </w:rPr>
  </w:style>
  <w:style w:type="character" w:customStyle="1" w:styleId="a6">
    <w:name w:val="页脚 字符"/>
    <w:basedOn w:val="a0"/>
    <w:link w:val="a5"/>
    <w:autoRedefine/>
    <w:uiPriority w:val="99"/>
    <w:qFormat/>
    <w:rPr>
      <w:kern w:val="2"/>
      <w:sz w:val="18"/>
      <w:szCs w:val="18"/>
    </w:rPr>
  </w:style>
  <w:style w:type="character" w:customStyle="1" w:styleId="a4">
    <w:name w:val="批注框文本 字符"/>
    <w:basedOn w:val="a0"/>
    <w:link w:val="a3"/>
    <w:autoRedefine/>
    <w:uiPriority w:val="99"/>
    <w:semiHidden/>
    <w:qFormat/>
    <w:rPr>
      <w:kern w:val="2"/>
      <w:sz w:val="18"/>
      <w:szCs w:val="18"/>
    </w:rPr>
  </w:style>
  <w:style w:type="paragraph" w:customStyle="1" w:styleId="07headings">
    <w:name w:val="07.headings"/>
    <w:basedOn w:val="a"/>
    <w:autoRedefine/>
    <w:qFormat/>
    <w:pPr>
      <w:widowControl/>
      <w:spacing w:before="280" w:line="480" w:lineRule="auto"/>
      <w:jc w:val="left"/>
    </w:pPr>
    <w:rPr>
      <w:rFonts w:ascii="Times New Roman" w:eastAsia="宋体" w:hAnsi="Times New Roman" w:cs="Times New Roman"/>
      <w:b/>
      <w:kern w:val="0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2</Characters>
  <Application>Microsoft Office Word</Application>
  <DocSecurity>0</DocSecurity>
  <Lines>2</Lines>
  <Paragraphs>1</Paragraphs>
  <ScaleCrop>false</ScaleCrop>
  <Company>Microsoft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马 驰</dc:creator>
  <cp:lastModifiedBy>Zhang</cp:lastModifiedBy>
  <cp:revision>3</cp:revision>
  <cp:lastPrinted>2024-01-26T09:34:00Z</cp:lastPrinted>
  <dcterms:created xsi:type="dcterms:W3CDTF">2025-01-20T08:40:00Z</dcterms:created>
  <dcterms:modified xsi:type="dcterms:W3CDTF">2025-02-1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B106E694C93346478A8A5041FA5E34AE_13</vt:lpwstr>
  </property>
</Properties>
</file>